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8CF2FA" w14:textId="14FD32FE" w:rsidR="00450CE4" w:rsidRPr="00CA6E81" w:rsidRDefault="00CA6E81" w:rsidP="00CA6E81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CA6E81">
        <w:rPr>
          <w:rFonts w:ascii="Times New Roman" w:hAnsi="Times New Roman" w:cs="Times New Roman"/>
          <w:b/>
          <w:bCs/>
          <w:sz w:val="28"/>
          <w:szCs w:val="28"/>
          <w:lang w:val="en-US"/>
        </w:rPr>
        <w:t>The laboratory work 1</w:t>
      </w:r>
    </w:p>
    <w:p w14:paraId="0E8829E1" w14:textId="459CE3D4" w:rsidR="00B85CC8" w:rsidRDefault="00B85CC8" w:rsidP="00B85CC8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B85CC8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>Exercise 1</w:t>
      </w:r>
      <w:r w:rsidRPr="00B85CC8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: Given two integer numbers return their product. If the product is greater than 1000, then return their sum</w:t>
      </w:r>
      <w:r w:rsidRPr="00B85CC8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.</w:t>
      </w:r>
    </w:p>
    <w:p w14:paraId="6D2B5F86" w14:textId="3389C5EC" w:rsidR="00B85CC8" w:rsidRPr="00B85CC8" w:rsidRDefault="00B85CC8" w:rsidP="00B85CC8">
      <w:pPr>
        <w:rPr>
          <w:lang w:val="en-US"/>
        </w:rPr>
      </w:pPr>
      <w:r w:rsidRPr="00B85CC8">
        <w:rPr>
          <w:lang w:val="en-US"/>
        </w:rPr>
        <w:drawing>
          <wp:inline distT="0" distB="0" distL="0" distR="0" wp14:anchorId="23DDEB1F" wp14:editId="0C3A4C32">
            <wp:extent cx="5940425" cy="2025015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025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6F677" w14:textId="477ACB92" w:rsidR="00B85CC8" w:rsidRDefault="00B85CC8" w:rsidP="00B85CC8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24288B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>Exercise 2</w:t>
      </w:r>
      <w:r w:rsidRPr="00B85CC8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: Given a range of the first 10 numbers, </w:t>
      </w:r>
      <w:r w:rsidRPr="00B85CC8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iterate</w:t>
      </w:r>
      <w:r w:rsidRPr="00B85CC8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 from the start number to the end number, and </w:t>
      </w:r>
      <w:r w:rsidRPr="00B85CC8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in</w:t>
      </w:r>
      <w:r w:rsidRPr="00B85CC8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 each iteration print the sum of the current number and previous number</w:t>
      </w:r>
      <w:r w:rsidRPr="00B85CC8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.</w:t>
      </w:r>
    </w:p>
    <w:p w14:paraId="4CE07BE7" w14:textId="06B10061" w:rsidR="00B85CC8" w:rsidRPr="00B85CC8" w:rsidRDefault="00B85CC8" w:rsidP="00B85CC8">
      <w:pPr>
        <w:rPr>
          <w:lang w:val="en-US"/>
        </w:rPr>
      </w:pPr>
      <w:r w:rsidRPr="00B85CC8">
        <w:rPr>
          <w:lang w:val="en-US"/>
        </w:rPr>
        <w:drawing>
          <wp:inline distT="0" distB="0" distL="0" distR="0" wp14:anchorId="4F683E49" wp14:editId="0A72EB98">
            <wp:extent cx="5940425" cy="2573655"/>
            <wp:effectExtent l="0" t="0" r="317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57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3AB37" w14:textId="75C4DF3C" w:rsidR="00B85CC8" w:rsidRDefault="00B85CC8" w:rsidP="00B85CC8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24288B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>Exercise 3</w:t>
      </w:r>
      <w:r w:rsidRPr="0024288B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:</w:t>
      </w:r>
      <w:r w:rsidRPr="0024288B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 </w:t>
      </w:r>
      <w:r w:rsidRPr="00B85CC8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Given a string, display only those characters which are present at an even index number.</w:t>
      </w:r>
    </w:p>
    <w:p w14:paraId="1CB509C5" w14:textId="598C454C" w:rsidR="00B85CC8" w:rsidRPr="00B85CC8" w:rsidRDefault="00B85CC8" w:rsidP="00B85CC8">
      <w:pPr>
        <w:rPr>
          <w:lang w:val="en-US"/>
        </w:rPr>
      </w:pPr>
      <w:r w:rsidRPr="00B85CC8">
        <w:rPr>
          <w:lang w:val="en-US"/>
        </w:rPr>
        <w:drawing>
          <wp:inline distT="0" distB="0" distL="0" distR="0" wp14:anchorId="754B618D" wp14:editId="07BC9093">
            <wp:extent cx="5940425" cy="1682115"/>
            <wp:effectExtent l="0" t="0" r="317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68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FE891" w14:textId="6802FED0" w:rsidR="00B85CC8" w:rsidRPr="0024288B" w:rsidRDefault="00B85CC8" w:rsidP="00B85CC8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24288B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>Exercise 4</w:t>
      </w:r>
      <w:r w:rsidRPr="0024288B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: Given a string and an integer number n, remove characters from a string starting from zero up to n and return a new string</w:t>
      </w:r>
      <w:r w:rsidRPr="0024288B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.</w:t>
      </w:r>
    </w:p>
    <w:p w14:paraId="55F6603B" w14:textId="1A475C77" w:rsidR="00B85CC8" w:rsidRPr="0024288B" w:rsidRDefault="0024288B" w:rsidP="00B85CC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4288B">
        <w:rPr>
          <w:rFonts w:ascii="Times New Roman" w:hAnsi="Times New Roman" w:cs="Times New Roman"/>
          <w:sz w:val="26"/>
          <w:szCs w:val="26"/>
          <w:lang w:val="en-US"/>
        </w:rPr>
        <w:t xml:space="preserve">For example, </w:t>
      </w:r>
      <w:r w:rsidRPr="0024288B">
        <w:rPr>
          <w:rStyle w:val="HTML2"/>
          <w:rFonts w:ascii="Times New Roman" w:eastAsiaTheme="minorHAnsi" w:hAnsi="Times New Roman" w:cs="Times New Roman"/>
          <w:sz w:val="26"/>
          <w:szCs w:val="26"/>
          <w:lang w:val="en-US"/>
        </w:rPr>
        <w:t>removeChars("pynative", 4)</w:t>
      </w:r>
      <w:r w:rsidRPr="0024288B">
        <w:rPr>
          <w:rFonts w:ascii="Times New Roman" w:hAnsi="Times New Roman" w:cs="Times New Roman"/>
          <w:sz w:val="26"/>
          <w:szCs w:val="26"/>
          <w:lang w:val="en-US"/>
        </w:rPr>
        <w:t xml:space="preserve"> so output must be </w:t>
      </w:r>
      <w:r w:rsidRPr="0024288B">
        <w:rPr>
          <w:rStyle w:val="HTML2"/>
          <w:rFonts w:ascii="Times New Roman" w:eastAsiaTheme="minorHAnsi" w:hAnsi="Times New Roman" w:cs="Times New Roman"/>
          <w:sz w:val="26"/>
          <w:szCs w:val="26"/>
          <w:lang w:val="en-US"/>
        </w:rPr>
        <w:t>tive</w:t>
      </w:r>
      <w:r w:rsidRPr="0024288B">
        <w:rPr>
          <w:rFonts w:ascii="Times New Roman" w:hAnsi="Times New Roman" w:cs="Times New Roman"/>
          <w:sz w:val="26"/>
          <w:szCs w:val="26"/>
          <w:lang w:val="en-US"/>
        </w:rPr>
        <w:t>.</w:t>
      </w:r>
    </w:p>
    <w:p w14:paraId="7585B1E5" w14:textId="77777777" w:rsidR="00B85CC8" w:rsidRDefault="00B85CC8" w:rsidP="00B85CC8">
      <w:pPr>
        <w:pStyle w:val="4"/>
        <w:rPr>
          <w:lang w:val="en-US"/>
        </w:rPr>
      </w:pPr>
    </w:p>
    <w:p w14:paraId="70B19126" w14:textId="5EB6F725" w:rsidR="00B85CC8" w:rsidRDefault="00B85CC8" w:rsidP="00B85CC8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24288B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>Exercise 5</w:t>
      </w:r>
      <w:r w:rsidRPr="00B85CC8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: Given a list of numbers, return True if first and last number of a list is same</w:t>
      </w:r>
      <w:r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.</w:t>
      </w:r>
    </w:p>
    <w:p w14:paraId="2C341C50" w14:textId="0C35E72D" w:rsidR="00B85CC8" w:rsidRDefault="0024288B" w:rsidP="00B85CC8">
      <w:pPr>
        <w:rPr>
          <w:lang w:val="en-US"/>
        </w:rPr>
      </w:pPr>
      <w:r w:rsidRPr="0024288B">
        <w:rPr>
          <w:lang w:val="en-US"/>
        </w:rPr>
        <w:drawing>
          <wp:inline distT="0" distB="0" distL="0" distR="0" wp14:anchorId="0AF2606C" wp14:editId="1D935DAC">
            <wp:extent cx="5940425" cy="1552575"/>
            <wp:effectExtent l="0" t="0" r="3175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C3E6D" w14:textId="397D63DB" w:rsidR="00B85CC8" w:rsidRDefault="00B85CC8" w:rsidP="00B85CC8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24288B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>Exercise 6</w:t>
      </w:r>
      <w:r w:rsidRPr="00B85CC8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: Given a list of numbers, </w:t>
      </w:r>
      <w:r w:rsidRPr="00B85CC8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iterate</w:t>
      </w:r>
      <w:r w:rsidRPr="00B85CC8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 it and print only those numbers which are divisible of 5</w:t>
      </w:r>
      <w:r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.</w:t>
      </w:r>
    </w:p>
    <w:p w14:paraId="1A6C9045" w14:textId="1AF74F53" w:rsidR="0024288B" w:rsidRPr="0024288B" w:rsidRDefault="0024288B" w:rsidP="0024288B">
      <w:pPr>
        <w:rPr>
          <w:lang w:val="en-US"/>
        </w:rPr>
      </w:pPr>
      <w:r w:rsidRPr="0024288B">
        <w:rPr>
          <w:lang w:val="en-US"/>
        </w:rPr>
        <w:drawing>
          <wp:inline distT="0" distB="0" distL="0" distR="0" wp14:anchorId="1CAAE577" wp14:editId="212EE234">
            <wp:extent cx="5940425" cy="1579245"/>
            <wp:effectExtent l="0" t="0" r="3175" b="190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579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EA1B7" w14:textId="65FEEEC8" w:rsidR="0060605F" w:rsidRDefault="0060605F" w:rsidP="0060605F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60605F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>Exercise 7</w:t>
      </w:r>
      <w:r w:rsidRPr="0060605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: Return the count of sub-string “Emma” appears in the given string</w:t>
      </w:r>
      <w:r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.</w:t>
      </w:r>
    </w:p>
    <w:p w14:paraId="001B4FFE" w14:textId="62768304" w:rsidR="0060605F" w:rsidRDefault="0060605F" w:rsidP="0060605F">
      <w:pPr>
        <w:rPr>
          <w:lang w:val="en-US"/>
        </w:rPr>
      </w:pPr>
      <w:r w:rsidRPr="0060605F">
        <w:rPr>
          <w:lang w:val="en-US"/>
        </w:rPr>
        <w:drawing>
          <wp:inline distT="0" distB="0" distL="0" distR="0" wp14:anchorId="1F6495BE" wp14:editId="7F079F48">
            <wp:extent cx="5940425" cy="1766570"/>
            <wp:effectExtent l="0" t="0" r="3175" b="508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6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66FAF" w14:textId="45444CEE" w:rsidR="0060605F" w:rsidRPr="00E32949" w:rsidRDefault="0060605F" w:rsidP="0060605F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E32949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>Exercise 8</w:t>
      </w:r>
      <w:r w:rsidRPr="00E32949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: Print the following pattern</w:t>
      </w:r>
      <w:r w:rsidR="00E32949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.</w:t>
      </w:r>
    </w:p>
    <w:p w14:paraId="778D2603" w14:textId="477528E2" w:rsidR="0060605F" w:rsidRDefault="0060605F" w:rsidP="0060605F">
      <w:pPr>
        <w:rPr>
          <w:lang w:val="en-US"/>
        </w:rPr>
      </w:pPr>
      <w:r w:rsidRPr="0060605F">
        <w:rPr>
          <w:lang w:val="en-US"/>
        </w:rPr>
        <w:drawing>
          <wp:inline distT="0" distB="0" distL="0" distR="0" wp14:anchorId="65E05AD9" wp14:editId="2B22C9BE">
            <wp:extent cx="5781675" cy="1197125"/>
            <wp:effectExtent l="0" t="0" r="0" b="317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95364" cy="1199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D3590" w14:textId="68482E4F" w:rsidR="0060605F" w:rsidRDefault="0060605F" w:rsidP="0060605F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E32949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>Exercise 9</w:t>
      </w:r>
      <w:r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: </w:t>
      </w:r>
      <w:r w:rsidRPr="0060605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Given a two list of numbers create a new list such that new list should contain only odd numbers from the first list and even numbers from the second list</w:t>
      </w:r>
      <w:r w:rsidR="00E32949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.</w:t>
      </w:r>
    </w:p>
    <w:p w14:paraId="34258376" w14:textId="30ECB09E" w:rsidR="00E32949" w:rsidRDefault="00E32949" w:rsidP="00E32949">
      <w:pPr>
        <w:rPr>
          <w:lang w:val="en-US"/>
        </w:rPr>
      </w:pPr>
      <w:r w:rsidRPr="00E32949">
        <w:rPr>
          <w:lang w:val="en-US"/>
        </w:rPr>
        <w:drawing>
          <wp:inline distT="0" distB="0" distL="0" distR="0" wp14:anchorId="75D651A6" wp14:editId="1E940E13">
            <wp:extent cx="5762625" cy="1009614"/>
            <wp:effectExtent l="0" t="0" r="0" b="63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32044" cy="1021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1F83F" w14:textId="18D740E6" w:rsidR="00E32949" w:rsidRPr="00E32949" w:rsidRDefault="00E32949" w:rsidP="00E32949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E32949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lastRenderedPageBreak/>
        <w:t>Exercise 1</w:t>
      </w:r>
      <w:r w:rsidRPr="00E32949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>0</w:t>
      </w:r>
      <w:r w:rsidRPr="00E32949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: Print downward Half-Pyramid Pattern with Star (asterisk)</w:t>
      </w:r>
    </w:p>
    <w:p w14:paraId="03405C58" w14:textId="4470304E" w:rsidR="00E32949" w:rsidRPr="00E32949" w:rsidRDefault="00E32949" w:rsidP="00E32949">
      <w:pPr>
        <w:rPr>
          <w:lang w:val="en-US"/>
        </w:rPr>
      </w:pPr>
      <w:r w:rsidRPr="00E32949">
        <w:rPr>
          <w:lang w:val="en-US"/>
        </w:rPr>
        <w:drawing>
          <wp:inline distT="0" distB="0" distL="0" distR="0" wp14:anchorId="1EF9F95A" wp14:editId="494E271F">
            <wp:extent cx="5940425" cy="1209040"/>
            <wp:effectExtent l="0" t="0" r="317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20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4AE4AA7" w14:textId="77777777" w:rsidR="0060605F" w:rsidRPr="0060605F" w:rsidRDefault="0060605F" w:rsidP="0060605F">
      <w:pPr>
        <w:rPr>
          <w:lang w:val="en-US"/>
        </w:rPr>
      </w:pPr>
    </w:p>
    <w:p w14:paraId="0833CB23" w14:textId="4604AE1E" w:rsidR="00B85CC8" w:rsidRPr="0060605F" w:rsidRDefault="00B85CC8" w:rsidP="00B85CC8">
      <w:pPr>
        <w:rPr>
          <w:lang w:val="en-US"/>
        </w:rPr>
      </w:pPr>
    </w:p>
    <w:p w14:paraId="3C989BC7" w14:textId="77777777" w:rsidR="00B85CC8" w:rsidRPr="00B85CC8" w:rsidRDefault="00B85CC8" w:rsidP="00B85CC8">
      <w:pPr>
        <w:rPr>
          <w:lang w:val="en-US"/>
        </w:rPr>
      </w:pPr>
    </w:p>
    <w:p w14:paraId="2FBB2134" w14:textId="77777777" w:rsidR="00B85CC8" w:rsidRPr="00B85CC8" w:rsidRDefault="00B85CC8" w:rsidP="00B85CC8">
      <w:pPr>
        <w:rPr>
          <w:lang w:val="en-US"/>
        </w:rPr>
      </w:pPr>
    </w:p>
    <w:p w14:paraId="565FF6F7" w14:textId="77777777" w:rsidR="00B85CC8" w:rsidRPr="00B85CC8" w:rsidRDefault="00B85CC8" w:rsidP="00B85CC8">
      <w:pPr>
        <w:rPr>
          <w:lang w:val="en-US"/>
        </w:rPr>
      </w:pPr>
    </w:p>
    <w:p w14:paraId="7BF8EAEA" w14:textId="77777777" w:rsidR="00B85CC8" w:rsidRPr="00B85CC8" w:rsidRDefault="00B85CC8" w:rsidP="00B85CC8">
      <w:pPr>
        <w:rPr>
          <w:lang w:val="en-US"/>
        </w:rPr>
      </w:pPr>
    </w:p>
    <w:p w14:paraId="48C8D05C" w14:textId="77777777" w:rsidR="00B85CC8" w:rsidRPr="00B85CC8" w:rsidRDefault="00B85CC8" w:rsidP="00B85CC8">
      <w:pPr>
        <w:rPr>
          <w:lang w:val="en-US"/>
        </w:rPr>
      </w:pPr>
    </w:p>
    <w:p w14:paraId="792E0F5F" w14:textId="77777777" w:rsidR="00B85CC8" w:rsidRPr="00B85CC8" w:rsidRDefault="00B85CC8" w:rsidP="00B85CC8">
      <w:pPr>
        <w:rPr>
          <w:lang w:val="en-US"/>
        </w:rPr>
      </w:pPr>
    </w:p>
    <w:p w14:paraId="509A0786" w14:textId="77777777" w:rsidR="00CA6E81" w:rsidRPr="00B85CC8" w:rsidRDefault="00CA6E81" w:rsidP="00CA6E81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CA6E81" w:rsidRPr="00B85CC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C745B"/>
    <w:multiLevelType w:val="multilevel"/>
    <w:tmpl w:val="150CC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7C85393"/>
    <w:multiLevelType w:val="multilevel"/>
    <w:tmpl w:val="C834E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9BE0EE2"/>
    <w:multiLevelType w:val="multilevel"/>
    <w:tmpl w:val="6F1E5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CE50B15"/>
    <w:multiLevelType w:val="multilevel"/>
    <w:tmpl w:val="97B22A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1264ABE"/>
    <w:multiLevelType w:val="multilevel"/>
    <w:tmpl w:val="4366E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A0935D7"/>
    <w:multiLevelType w:val="multilevel"/>
    <w:tmpl w:val="84F8B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1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jIwMTEytTQzMTZQ0lEKTi0uzszPAykwqgUAgc8klywAAAA="/>
  </w:docVars>
  <w:rsids>
    <w:rsidRoot w:val="00232707"/>
    <w:rsid w:val="00053C7F"/>
    <w:rsid w:val="00120B34"/>
    <w:rsid w:val="001E2BCD"/>
    <w:rsid w:val="001F1A94"/>
    <w:rsid w:val="00232707"/>
    <w:rsid w:val="0024288B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B0DD9"/>
    <w:rsid w:val="004F366F"/>
    <w:rsid w:val="0051118A"/>
    <w:rsid w:val="005D6350"/>
    <w:rsid w:val="005E70F9"/>
    <w:rsid w:val="0060605F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A4294F"/>
    <w:rsid w:val="00AA61CF"/>
    <w:rsid w:val="00AC2E95"/>
    <w:rsid w:val="00B447E5"/>
    <w:rsid w:val="00B6756A"/>
    <w:rsid w:val="00B85CC8"/>
    <w:rsid w:val="00BD3450"/>
    <w:rsid w:val="00C539CA"/>
    <w:rsid w:val="00CA6E81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32949"/>
    <w:rsid w:val="00E61DBB"/>
    <w:rsid w:val="00EB1C24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E8E852"/>
  <w15:chartTrackingRefBased/>
  <w15:docId w15:val="{06438DCE-F2A5-4B92-8E5B-63679211C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23270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2">
    <w:name w:val="heading 2"/>
    <w:basedOn w:val="a"/>
    <w:link w:val="20"/>
    <w:uiPriority w:val="9"/>
    <w:qFormat/>
    <w:rsid w:val="0023270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B85CC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32707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232707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3">
    <w:name w:val="Normal (Web)"/>
    <w:basedOn w:val="a"/>
    <w:uiPriority w:val="99"/>
    <w:semiHidden/>
    <w:unhideWhenUsed/>
    <w:rsid w:val="002327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Emphasis"/>
    <w:basedOn w:val="a0"/>
    <w:uiPriority w:val="20"/>
    <w:qFormat/>
    <w:rsid w:val="00232707"/>
    <w:rPr>
      <w:i/>
      <w:iCs/>
    </w:rPr>
  </w:style>
  <w:style w:type="paragraph" w:customStyle="1" w:styleId="topic-title">
    <w:name w:val="topic-title"/>
    <w:basedOn w:val="a"/>
    <w:rsid w:val="002327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5">
    <w:name w:val="Hyperlink"/>
    <w:basedOn w:val="a0"/>
    <w:uiPriority w:val="99"/>
    <w:semiHidden/>
    <w:unhideWhenUsed/>
    <w:rsid w:val="00232707"/>
    <w:rPr>
      <w:color w:val="0000FF"/>
      <w:u w:val="single"/>
    </w:rPr>
  </w:style>
  <w:style w:type="character" w:styleId="HTML">
    <w:name w:val="HTML Typewriter"/>
    <w:basedOn w:val="a0"/>
    <w:uiPriority w:val="99"/>
    <w:semiHidden/>
    <w:unhideWhenUsed/>
    <w:rsid w:val="00232707"/>
    <w:rPr>
      <w:rFonts w:ascii="Courier New" w:eastAsia="Times New Roman" w:hAnsi="Courier New" w:cs="Courier New"/>
      <w:sz w:val="20"/>
      <w:szCs w:val="20"/>
    </w:rPr>
  </w:style>
  <w:style w:type="character" w:customStyle="1" w:styleId="pre">
    <w:name w:val="pre"/>
    <w:basedOn w:val="a0"/>
    <w:rsid w:val="00232707"/>
  </w:style>
  <w:style w:type="paragraph" w:customStyle="1" w:styleId="first">
    <w:name w:val="first"/>
    <w:basedOn w:val="a"/>
    <w:rsid w:val="002327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HTML0">
    <w:name w:val="HTML Preformatted"/>
    <w:basedOn w:val="a"/>
    <w:link w:val="HTML1"/>
    <w:uiPriority w:val="99"/>
    <w:semiHidden/>
    <w:unhideWhenUsed/>
    <w:rsid w:val="0023270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232707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B85CC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TML2">
    <w:name w:val="HTML Code"/>
    <w:basedOn w:val="a0"/>
    <w:uiPriority w:val="99"/>
    <w:semiHidden/>
    <w:unhideWhenUsed/>
    <w:rsid w:val="0024288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011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4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8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9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9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04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7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08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63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9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3</Pages>
  <Words>179</Words>
  <Characters>1025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3</cp:revision>
  <dcterms:created xsi:type="dcterms:W3CDTF">2021-08-20T11:20:00Z</dcterms:created>
  <dcterms:modified xsi:type="dcterms:W3CDTF">2021-08-26T08:58:00Z</dcterms:modified>
</cp:coreProperties>
</file>